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D0C" w:rsidRDefault="00F91D0C" w:rsidP="00F91D0C">
      <w:pPr>
        <w:jc w:val="center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Windows 10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IST Labs Software Final List</w:t>
      </w:r>
    </w:p>
    <w:p w:rsidR="00180815" w:rsidRDefault="00F91D0C">
      <w:pPr>
        <w:rPr>
          <w:rFonts w:ascii="Arial" w:eastAsia="Times New Roman" w:hAnsi="Arial" w:cs="Arial"/>
          <w:b/>
          <w:bCs/>
          <w:sz w:val="20"/>
          <w:szCs w:val="20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61"/>
        <w:gridCol w:w="1714"/>
        <w:gridCol w:w="1738"/>
        <w:gridCol w:w="1247"/>
        <w:gridCol w:w="3184"/>
      </w:tblGrid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lic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urrent Vers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test available vers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tes</w:t>
            </w: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-zi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8.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be Acrobat D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018.011.200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9.010.20091 (</w:t>
            </w:r>
            <w:proofErr w:type="spellStart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Continuos</w:t>
            </w:r>
            <w:proofErr w:type="spellEnd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leas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be Flash Play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9.0.0.1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2.0.0.1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bookmarkStart w:id="0" w:name="_GoBack"/>
        <w:bookmarkEnd w:id="0"/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obe Photosho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9.1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0.0.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ivePerl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.26.3.26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aconda Navigat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8.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9.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ache A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unavail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9.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ache Mave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6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cGIS Deskto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0.6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0.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382, ISTE-384, ISTE-3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rcGIS </w:t>
            </w: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agrammer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382, ISTE-384, ISTE-3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No longer needed per faculty instruction</w:t>
            </w: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cGIS Pr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2.128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382, ISTE-384, ISTE-3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sembl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1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Microsoft Assembler 4.0 or IBM assmbler-2 v1.0</w:t>
            </w: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dac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1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3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1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aya Integrated Management Cli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00.0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341, NSSA-3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lueJ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4.1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4.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120, ISTE-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ch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017.1.0.79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018.1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o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3.0.3683.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3.0.3683.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CityEngin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8.0.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8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os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3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8.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ep Freez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53.220.54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56.220.55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NRGP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.1.0.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.1.0.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382, ISTE-384, ISTE-3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lip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4.7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4.7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rwi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1.0.10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9.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4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leZill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32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41.2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1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leZilla Serv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0.9.6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0.9.60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1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efo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0.0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6.0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efox Developer Edi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TE Develop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4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4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16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2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lassfis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ogle Ear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3.2.57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3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3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bern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.7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perf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1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1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3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va JD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8.0_1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8.0_2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120, ISTE-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TLab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R2018b - 9.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R2019 - 9.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crosoft Office Profession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6.0.4226.10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ndar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crosoft SQL Server 20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2.0.500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EEEEE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12.0.5626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rth Connec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unavail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7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T App Invent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3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3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baXterm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0.5.0.35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SSA-221, NSSA-241, NSSA-242, </w:t>
            </w: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NSSA-322, ISTE-4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goD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6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4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ra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3.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ySQL Serv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.7.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0.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2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ySQL Workbenc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.3.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0.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430, ISTE-4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SA World Wi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4.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1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WorldWind</w:t>
            </w:r>
            <w:proofErr w:type="spellEnd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am would like to inform you that starting April 5, 2019, NASA </w:t>
            </w:r>
            <w:proofErr w:type="spellStart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WorldWind</w:t>
            </w:r>
            <w:proofErr w:type="spellEnd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ject will be suspended.</w:t>
            </w: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All the </w:t>
            </w:r>
            <w:proofErr w:type="spellStart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WorldWind</w:t>
            </w:r>
            <w:proofErr w:type="spellEnd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rvers providing elevation and imagery will be unavailable. While you can still download the SDKs from GitHub, there will be no technical support. If you have questions and/or concerns, please feel free to email at: worldwind-info@lists.nasa.gov</w:t>
            </w: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Update on March 21, 2019 - Answers to common questions about the suspension are available in the NASA </w:t>
            </w:r>
            <w:proofErr w:type="spellStart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WorldWind</w:t>
            </w:r>
            <w:proofErr w:type="spellEnd"/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ject Suspension FAQ.</w:t>
            </w: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tbeans</w:t>
            </w:r>
            <w:proofErr w:type="spellEnd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o4J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0.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5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4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a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epad++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5.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6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mnipeek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2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2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r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2.0.2871.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8.0.3135.1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acle Cli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8.5.0.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Xyge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unavail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6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ntah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4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0.70.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102, NSSA-241, NSSA-2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PyCharm Community Edi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unavail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018.3.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GI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0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6.0 \ 3.4.5 LT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4.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6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 Studio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1.4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.1.46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Lcl</w:t>
            </w:r>
            <w:proofErr w:type="spellEnd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Oracle </w:t>
            </w:r>
            <w:proofErr w:type="spellStart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Lcl</w:t>
            </w:r>
            <w:proofErr w:type="spellEnd"/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8.1.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8.4.0.007.18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ableau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8.3.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019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2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am Foundation Serv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5.129.27725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0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4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sual Studio 20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5.7.27703.20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5.9.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L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unavail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0.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ware Client Integration Plugi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.6.0.6211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.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ware vSphere Cli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.0.0.72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6.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Mware Workst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4.1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15.0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102, NSSA-221, NSSA-221, NSSA-322, NSSA-244, NSSA-3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k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8.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8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2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nSC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.13.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.13.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reshar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2.4.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3.0.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SA-241, NSSA-2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91D0C" w:rsidRPr="00F91D0C" w:rsidTr="00F91D0C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AMP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5.6.34-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sz w:val="24"/>
                <w:szCs w:val="24"/>
              </w:rPr>
              <w:t>7.3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91D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TE-4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F91D0C" w:rsidRPr="00F91D0C" w:rsidRDefault="00F91D0C" w:rsidP="00F91D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F91D0C" w:rsidRDefault="00F91D0C"/>
    <w:sectPr w:rsidR="00F91D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szQ1MLS0NLA0NzFT0lEKTi0uzszPAykwrAUAuUhcSywAAAA="/>
  </w:docVars>
  <w:rsids>
    <w:rsidRoot w:val="00F91D0C"/>
    <w:rsid w:val="00527C09"/>
    <w:rsid w:val="00691A05"/>
    <w:rsid w:val="00F91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F5472"/>
  <w15:chartTrackingRefBased/>
  <w15:docId w15:val="{B63B50F7-2AB7-4981-98F4-4267865C2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69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09</Words>
  <Characters>2907</Characters>
  <Application>Microsoft Office Word</Application>
  <DocSecurity>0</DocSecurity>
  <Lines>24</Lines>
  <Paragraphs>6</Paragraphs>
  <ScaleCrop>false</ScaleCrop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 Suresh (RIT Student)</dc:creator>
  <cp:keywords/>
  <dc:description/>
  <cp:lastModifiedBy>Manu Suresh (RIT Student)</cp:lastModifiedBy>
  <cp:revision>1</cp:revision>
  <dcterms:created xsi:type="dcterms:W3CDTF">2019-03-28T17:58:00Z</dcterms:created>
  <dcterms:modified xsi:type="dcterms:W3CDTF">2019-03-28T18:01:00Z</dcterms:modified>
</cp:coreProperties>
</file>